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bookmarkEnd w:id="44"/>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bookmarkEnd w:id="45"/>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bookmarkEnd w:id="56"/>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bookmarkEnd w:id="65"/>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0112e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26T01:33:45Z</dcterms:created>
  <dcterms:modified xsi:type="dcterms:W3CDTF">2019-05-26T01:33:45Z</dcterms:modified>
</cp:coreProperties>
</file>